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A524097" w:rsidR="00603857" w:rsidRDefault="007D0E03" w:rsidP="00603857">
      <w:pPr>
        <w:jc w:val="center"/>
        <w:rPr>
          <w:sz w:val="22"/>
          <w:szCs w:val="22"/>
          <w:lang w:val="en-GB"/>
        </w:rPr>
      </w:pPr>
      <w:r w:rsidRPr="00CE05B2">
        <w:rPr>
          <w:sz w:val="22"/>
          <w:szCs w:val="22"/>
          <w:lang w:val="en-GB"/>
        </w:rPr>
        <w:t xml:space="preserve">State of </w:t>
      </w:r>
      <w:r w:rsidR="009A285D">
        <w:rPr>
          <w:sz w:val="22"/>
          <w:szCs w:val="22"/>
          <w:lang w:val="en-GB"/>
        </w:rPr>
        <w:t>V</w:t>
      </w:r>
      <w:r w:rsidR="00815FDE">
        <w:rPr>
          <w:sz w:val="22"/>
          <w:szCs w:val="22"/>
          <w:lang w:val="en-GB"/>
        </w:rPr>
        <w:t>irgin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9BD18D8" w14:textId="2486E83B" w:rsidR="00815FDE" w:rsidRPr="00CE05B2" w:rsidRDefault="00815FDE" w:rsidP="00815FDE">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6ADF64A3"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4</w:t>
      </w:r>
      <w:r w:rsidR="0021616B">
        <w:rPr>
          <w:sz w:val="22"/>
          <w:szCs w:val="22"/>
          <w:lang w:val="en-GB"/>
        </w:rPr>
        <w:t>-hour</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9CE75" w14:textId="77777777" w:rsidR="00CC40C3" w:rsidRDefault="00CC40C3" w:rsidP="00CB37D9">
      <w:pPr>
        <w:spacing w:after="0" w:line="240" w:lineRule="auto"/>
      </w:pPr>
      <w:r>
        <w:separator/>
      </w:r>
    </w:p>
  </w:endnote>
  <w:endnote w:type="continuationSeparator" w:id="0">
    <w:p w14:paraId="00E73B87" w14:textId="77777777" w:rsidR="00CC40C3" w:rsidRDefault="00CC40C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8D66C" w14:textId="77777777" w:rsidR="00CC40C3" w:rsidRDefault="00CC40C3" w:rsidP="00CB37D9">
      <w:pPr>
        <w:spacing w:after="0" w:line="240" w:lineRule="auto"/>
      </w:pPr>
      <w:r>
        <w:separator/>
      </w:r>
    </w:p>
  </w:footnote>
  <w:footnote w:type="continuationSeparator" w:id="0">
    <w:p w14:paraId="4D873B01" w14:textId="77777777" w:rsidR="00CC40C3" w:rsidRDefault="00CC40C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D5F66"/>
    <w:rsid w:val="00BE3015"/>
    <w:rsid w:val="00C247CC"/>
    <w:rsid w:val="00C248A3"/>
    <w:rsid w:val="00C26AEA"/>
    <w:rsid w:val="00C55AF5"/>
    <w:rsid w:val="00C576A9"/>
    <w:rsid w:val="00C91B90"/>
    <w:rsid w:val="00C92AC7"/>
    <w:rsid w:val="00C979AC"/>
    <w:rsid w:val="00CA36A0"/>
    <w:rsid w:val="00CB37D9"/>
    <w:rsid w:val="00CC40C3"/>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15:00Z</cp:lastPrinted>
  <dcterms:created xsi:type="dcterms:W3CDTF">2020-07-02T14:17:00Z</dcterms:created>
  <dcterms:modified xsi:type="dcterms:W3CDTF">2020-07-02T14:17:00Z</dcterms:modified>
</cp:coreProperties>
</file>